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1A19" w:rsidRPr="00CD16DB" w:rsidRDefault="00A51A19" w:rsidP="00CD16DB">
      <w:pPr>
        <w:pStyle w:val="NormalWeb"/>
        <w:rPr>
          <w:rFonts w:ascii="Lato" w:hAnsi="Lato" w:cs="Arial"/>
          <w:color w:val="222222"/>
          <w:sz w:val="52"/>
          <w:szCs w:val="46"/>
        </w:rPr>
      </w:pPr>
      <w:r w:rsidRPr="00CD16DB">
        <w:rPr>
          <w:rStyle w:val="Strong"/>
          <w:rFonts w:ascii="Lato" w:hAnsi="Lato" w:cs="Arial"/>
          <w:color w:val="222222"/>
          <w:sz w:val="52"/>
          <w:szCs w:val="46"/>
        </w:rPr>
        <w:t>Subject line: </w:t>
      </w:r>
      <w:r w:rsidRPr="00CD16DB">
        <w:rPr>
          <w:rFonts w:ascii="Lato" w:hAnsi="Lato" w:cs="Arial"/>
          <w:color w:val="222222"/>
          <w:sz w:val="52"/>
          <w:szCs w:val="46"/>
        </w:rPr>
        <w:t>Thank You</w:t>
      </w:r>
    </w:p>
    <w:p w:rsidR="00A51A19" w:rsidRPr="00CD16DB" w:rsidRDefault="00A51A19" w:rsidP="00CD16DB">
      <w:pPr>
        <w:pStyle w:val="NormalWeb"/>
        <w:rPr>
          <w:rFonts w:ascii="Lato" w:hAnsi="Lato" w:cs="Arial"/>
          <w:color w:val="222222"/>
          <w:sz w:val="52"/>
          <w:szCs w:val="46"/>
        </w:rPr>
      </w:pPr>
      <w:r w:rsidRPr="00CD16DB">
        <w:rPr>
          <w:rFonts w:ascii="Lato" w:hAnsi="Lato" w:cs="Arial"/>
          <w:color w:val="222222"/>
          <w:sz w:val="52"/>
          <w:szCs w:val="46"/>
        </w:rPr>
        <w:t>Dear Wendy,</w:t>
      </w:r>
    </w:p>
    <w:p w:rsidR="00A51A19" w:rsidRPr="00CD16DB" w:rsidRDefault="00A51A19" w:rsidP="00CD16DB">
      <w:pPr>
        <w:pStyle w:val="NormalWeb"/>
        <w:rPr>
          <w:rFonts w:ascii="Lato" w:hAnsi="Lato" w:cs="Arial"/>
          <w:color w:val="222222"/>
          <w:sz w:val="52"/>
          <w:szCs w:val="46"/>
        </w:rPr>
      </w:pPr>
      <w:r w:rsidRPr="00CD16DB">
        <w:rPr>
          <w:rFonts w:ascii="Lato" w:hAnsi="Lato" w:cs="Arial"/>
          <w:color w:val="222222"/>
          <w:sz w:val="52"/>
          <w:szCs w:val="46"/>
        </w:rPr>
        <w:t>I really appreciate all your help in getting the restaurant ready for opening night.</w:t>
      </w:r>
    </w:p>
    <w:p w:rsidR="00A51A19" w:rsidRPr="00CD16DB" w:rsidRDefault="00A51A19" w:rsidP="00CD16DB">
      <w:pPr>
        <w:pStyle w:val="NormalWeb"/>
        <w:rPr>
          <w:rFonts w:ascii="Lato" w:hAnsi="Lato" w:cs="Arial"/>
          <w:color w:val="222222"/>
          <w:sz w:val="52"/>
          <w:szCs w:val="46"/>
        </w:rPr>
      </w:pPr>
      <w:r w:rsidRPr="00CD16DB">
        <w:rPr>
          <w:rFonts w:ascii="Lato" w:hAnsi="Lato" w:cs="Arial"/>
          <w:color w:val="222222"/>
          <w:sz w:val="52"/>
          <w:szCs w:val="46"/>
        </w:rPr>
        <w:t>You've been right there, helping out wherever and whenever needed for these past few months. Everything has finally come together, and we're ready to open the doors to the public.</w:t>
      </w:r>
    </w:p>
    <w:p w:rsidR="00A51A19" w:rsidRPr="00CD16DB" w:rsidRDefault="00A51A19" w:rsidP="00CD16DB">
      <w:pPr>
        <w:pStyle w:val="NormalWeb"/>
        <w:rPr>
          <w:rFonts w:ascii="Lato" w:hAnsi="Lato" w:cs="Arial"/>
          <w:color w:val="222222"/>
          <w:sz w:val="52"/>
          <w:szCs w:val="46"/>
        </w:rPr>
      </w:pPr>
      <w:r w:rsidRPr="00CD16DB">
        <w:rPr>
          <w:rFonts w:ascii="Lato" w:hAnsi="Lato" w:cs="Arial"/>
          <w:color w:val="222222"/>
          <w:sz w:val="52"/>
          <w:szCs w:val="46"/>
        </w:rPr>
        <w:t>I'm looking forward to continuing to work together.</w:t>
      </w:r>
    </w:p>
    <w:p w:rsidR="00A51A19" w:rsidRPr="00CD16DB" w:rsidRDefault="00A51A19" w:rsidP="00CD16DB">
      <w:pPr>
        <w:pStyle w:val="NormalWeb"/>
        <w:rPr>
          <w:rFonts w:ascii="Lato" w:hAnsi="Lato" w:cs="Arial"/>
          <w:color w:val="222222"/>
          <w:sz w:val="52"/>
          <w:szCs w:val="46"/>
        </w:rPr>
      </w:pPr>
      <w:r w:rsidRPr="00CD16DB">
        <w:rPr>
          <w:rFonts w:ascii="Lato" w:hAnsi="Lato" w:cs="Arial"/>
          <w:color w:val="222222"/>
          <w:sz w:val="52"/>
          <w:szCs w:val="46"/>
        </w:rPr>
        <w:t>Cheers,</w:t>
      </w:r>
    </w:p>
    <w:p w:rsidR="00A51A19" w:rsidRPr="00CD16DB" w:rsidRDefault="00A51A19" w:rsidP="00CD16DB">
      <w:pPr>
        <w:pStyle w:val="NormalWeb"/>
        <w:rPr>
          <w:rFonts w:ascii="Lato" w:hAnsi="Lato" w:cs="Arial"/>
          <w:color w:val="222222"/>
          <w:sz w:val="52"/>
          <w:szCs w:val="46"/>
        </w:rPr>
      </w:pPr>
      <w:r w:rsidRPr="00CD16DB">
        <w:rPr>
          <w:rFonts w:ascii="Lato" w:hAnsi="Lato" w:cs="Arial"/>
          <w:color w:val="222222"/>
          <w:sz w:val="52"/>
          <w:szCs w:val="46"/>
        </w:rPr>
        <w:t>Bob</w:t>
      </w:r>
    </w:p>
    <w:p w:rsidR="00EC1C36" w:rsidRPr="00CD16DB" w:rsidRDefault="00EC1C36" w:rsidP="00CD16DB">
      <w:pPr>
        <w:rPr>
          <w:rFonts w:ascii="Lato" w:hAnsi="Lato"/>
          <w:sz w:val="28"/>
        </w:rPr>
      </w:pPr>
    </w:p>
    <w:sectPr w:rsidR="00EC1C36" w:rsidRPr="00CD16DB" w:rsidSect="00EC1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N7E0NTIztjA3NTZX0lEKTi0uzszPAykwrAUA9U1VdSwAAAA="/>
  </w:docVars>
  <w:rsids>
    <w:rsidRoot w:val="00A51A19"/>
    <w:rsid w:val="00A51A19"/>
    <w:rsid w:val="00C90F53"/>
    <w:rsid w:val="00CD16DB"/>
    <w:rsid w:val="00EC1C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1C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1A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51A1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48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oorche 30 DVDs</cp:lastModifiedBy>
  <cp:revision>2</cp:revision>
  <dcterms:created xsi:type="dcterms:W3CDTF">2019-03-19T12:15:00Z</dcterms:created>
  <dcterms:modified xsi:type="dcterms:W3CDTF">2021-01-22T07:42:00Z</dcterms:modified>
</cp:coreProperties>
</file>